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4af049d4caaba8de65e2883f61f8ffa4f54f0"/>
    <w:p>
      <w:pPr>
        <w:pStyle w:val="Heading1"/>
      </w:pPr>
      <w:r>
        <w:t xml:space="preserve">Cover Letter for Psychologist Position in Singapore Singapore</w:t>
      </w:r>
    </w:p>
    <w:p>
      <w:pPr>
        <w:pStyle w:val="FirstParagraph"/>
      </w:pPr>
      <w:r>
        <w:t xml:space="preserve">Dear [Hiring Manager's Name],</w:t>
      </w:r>
    </w:p>
    <w:p>
      <w:pPr>
        <w:pStyle w:val="BodyText"/>
      </w:pPr>
      <w:r>
        <w:t xml:space="preserve">I am writing to express my sincere interest in the Psychologist position at [Organization Name] in Singapore Singapore. As a dedicated and licensed psychologist with over [X years] of experience, I am eager to contribute my expertise to support mental health initiatives in this dynamic and culturally rich environment. My professional journey has been guided by a commitment to understanding the unique psychological needs of individuals across diverse backgrounds, and I am particularly drawn to the opportunity to work within Singapore Singapore's vibrant community. This Cover Letter outlines my qualifications, experience, and passion for psychology, with a focus on how my skills align with the values and goals of your organization in Singapore Singapore.</w:t>
      </w:r>
    </w:p>
    <w:p>
      <w:pPr>
        <w:pStyle w:val="BodyText"/>
      </w:pPr>
      <w:r>
        <w:t xml:space="preserve">As a Psychologist with a strong foundation in both clinical practice and research, I have consistently prioritized evidence-based interventions tailored to meet the needs of clients. My background includes working in multidisciplinary teams, where I collaborated with healthcare professionals, educators, and community organizations to address mental health challenges. In Singapore Singapore, where the demand for psychological services continues to grow due to factors such as urbanization and cultural diversity, my ability to provide culturally sensitive care is a significant asset. I have also developed specialized skills in areas such as cognitive-behavioral therapy (CBT), trauma-informed practices, and psychological assessment, which I believe are critical for addressing the complex mental health needs of individuals in this region.</w:t>
      </w:r>
    </w:p>
    <w:p>
      <w:pPr>
        <w:pStyle w:val="BodyText"/>
      </w:pPr>
      <w:r>
        <w:t xml:space="preserve">One of my core strengths as a Psychologist is my ability to adapt therapeutic approaches to align with the cultural and social contexts of clients. Singapore Singapore is a melting pot of cultures, languages, and traditions, and I have long been inspired by its commitment to fostering inclusivity and resilience. My experience working with multicultural populations has equipped me with the empathy and flexibility needed to create safe spaces for clients from all walks of life. Whether supporting individuals navigating work-life balance in a fast-paced environment or helping families cope with the pressures of modern living, I strive to empower clients through personalized care that respects their unique perspectives.</w:t>
      </w:r>
    </w:p>
    <w:p>
      <w:pPr>
        <w:pStyle w:val="BodyText"/>
      </w:pPr>
      <w:r>
        <w:t xml:space="preserve">In addition to my clinical expertise, I bring a deep understanding of the importance of preventive mental health strategies. In Singapore Singapore, where initiatives such as the National Mental Health Roadmap emphasize early intervention and community engagement, my proactive approach to mental health education and advocacy aligns perfectly with these goals. I have previously led workshops on stress management, emotional well-being, and resilience-building in corporate and academic settings, demonstrating my ability to translate psychological knowledge into actionable solutions. I am also passionate about leveraging technology to enhance accessibility to mental health resources, a value that resonates with Singapore Singapore’s vision of integrating innovation into healthcare delivery.</w:t>
      </w:r>
    </w:p>
    <w:p>
      <w:pPr>
        <w:pStyle w:val="BodyText"/>
      </w:pPr>
      <w:r>
        <w:t xml:space="preserve">My commitment to professional growth is another key aspect of my identity as a Psychologist. I regularly attend conferences, participate in peer supervision, and pursue continuing education to stay current with advancements in the field. For instance, I recently completed a certification in trauma-focused therapy and have been actively involved in research projects exploring the impact of mindfulness on mental health outcomes. These experiences have not only expanded my skill set but also reinforced my belief that psychology is a lifelong journey of learning and adaptation. I am confident that my dedication to continuous improvement will allow me to contribute meaningfully to your team in Singapore Singapore.</w:t>
      </w:r>
    </w:p>
    <w:p>
      <w:pPr>
        <w:pStyle w:val="BodyText"/>
      </w:pPr>
      <w:r>
        <w:t xml:space="preserve">What sets me apart as a Psychologist is my ability to combine clinical excellence with a genuine passion for serving others. I am driven by the desire to make a tangible difference in the lives of individuals and communities, and I have found that Singapore Singapore offers an ideal platform for this mission. The city-state’s emphasis on innovation, education, and social harmony creates an environment where mental health professionals can thrive while addressing pressing societal challenges. Whether working one-on-one with clients or collaborating with organizations to develop mental health programs, I am committed to upholding the highest standards of care and ethical practice.</w:t>
      </w:r>
    </w:p>
    <w:p>
      <w:pPr>
        <w:pStyle w:val="BodyText"/>
      </w:pPr>
      <w:r>
        <w:t xml:space="preserve">I am particularly enthusiastic about the opportunity to work in Singapore Singapore because of its unique blend of tradition and modernity. The country’s focus on holistic well-being, coupled with its progressive approach to mental health policy, reflects a vision that aligns closely with my professional values. I am eager to contribute my skills as a Psychologist to support initiatives that promote mental resilience, reduce stigma, and foster inclusive communities. By joining your organization, I aim to play an active role in shaping the future of mental health services in this remarkable region.</w:t>
      </w:r>
    </w:p>
    <w:p>
      <w:pPr>
        <w:pStyle w:val="BodyText"/>
      </w:pPr>
      <w:r>
        <w:t xml:space="preserve">Thank you for considering my application for the Psychologist position at [Organization Name]. I am excited about the possibility of contributing to your mission and would welcome the opportunity to discuss how my background, skills, and passion for psychology can benefit your team in Singapore Singapore. Please feel free to contact me at [Your Phone Number] or [Your Email Address] at your earliest convenience. I look forward to the chance to collaborate with you and make a meaningful impact in this inspiring environmen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6:55:36Z</dcterms:created>
  <dcterms:modified xsi:type="dcterms:W3CDTF">2025-12-11T06:55:36Z</dcterms:modified>
</cp:coreProperties>
</file>

<file path=docProps/custom.xml><?xml version="1.0" encoding="utf-8"?>
<Properties xmlns="http://schemas.openxmlformats.org/officeDocument/2006/custom-properties" xmlns:vt="http://schemas.openxmlformats.org/officeDocument/2006/docPropsVTypes"/>
</file>